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yrian</w:t>
      </w:r>
      <w:r>
        <w:t xml:space="preserve"> </w:t>
      </w:r>
      <w:r>
        <w:t xml:space="preserve">Arab</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yrian Arab Republic received a score of 3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yrian Arab Republic received a score of 3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yrian Arab Republic received a score of</w:t>
      </w:r>
      <w:r>
        <w:t xml:space="preserve"> </w:t>
      </w:r>
      <w:r>
        <w:rPr>
          <w:bCs/>
          <w:b/>
        </w:rPr>
        <w:t xml:space="preserve">2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yrian Arab Republic received a score of 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yrian Arab Republic received a score of 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yrian Arab Republic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yrian Arab Republic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yrian Arab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yrian Arab Republic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yrian Arab Republic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yrian Arab Republic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yrian Arab Republic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yrian Arab Republic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yrian Arab Republic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yrian Arab Republic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yrian Arab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yrian Arab Republic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yrian Arab Republic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Syrian%20Arab%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Syrian%20Arab%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Syrian%20Arab%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Syrian%20Arab%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Syrian%20Arab%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Syrian%20Arab%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Syrian%20Arab%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Syrian%20Arab%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Syrian%20Arab%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Syrian%20Arab%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Syrian%20Arab%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Syrian%20Arab%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Syrian%20Arab%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Syrian%20Arab%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Syrian%20Arab%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Syrian%20Arab%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Syrian%20Arab%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7,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28:23Z</dcterms:created>
  <dcterms:modified xsi:type="dcterms:W3CDTF">2024-01-16T19: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yrian Arab Republic Country Report</vt:lpwstr>
  </property>
</Properties>
</file>